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FEB3C7" w14:textId="6E7EE88D" w:rsidR="001C0A60" w:rsidRPr="001C0A60" w:rsidRDefault="001C0A60" w:rsidP="001C0A60">
      <w:pPr>
        <w:pStyle w:val="Title"/>
        <w:jc w:val="center"/>
      </w:pPr>
      <w:bookmarkStart w:id="0" w:name="_GoBack"/>
      <w:r>
        <w:t>Data Scientist Story Tool BOX</w:t>
      </w:r>
    </w:p>
    <w:bookmarkEnd w:id="0"/>
    <w:p w14:paraId="46C1B009" w14:textId="230C2335" w:rsidR="001C0A60" w:rsidRDefault="001C0A60" w:rsidP="001C0A60">
      <w:pPr>
        <w:pStyle w:val="Heading1"/>
        <w:numPr>
          <w:ilvl w:val="0"/>
          <w:numId w:val="2"/>
        </w:numPr>
        <w:rPr>
          <w:rFonts w:eastAsia="Times New Roman"/>
        </w:rPr>
      </w:pPr>
      <w:r w:rsidRPr="001C0A60">
        <w:rPr>
          <w:rFonts w:eastAsia="Times New Roman"/>
        </w:rPr>
        <w:t>Why do you want to be a data scientist/analyst?</w:t>
      </w:r>
    </w:p>
    <w:p w14:paraId="15D96B3F" w14:textId="2A47EBD2" w:rsidR="001C0A60" w:rsidRPr="001C0A60" w:rsidRDefault="001C0A60" w:rsidP="001C0A60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 have worked Business Intelligence Space for most of my career. I was looking for options for the next step. Data is something that I have always worked with and with the data scientist/analyst job boom at its peak, it made perfect sense to move towards something more data centric.</w:t>
      </w:r>
    </w:p>
    <w:p w14:paraId="0F8B30E6" w14:textId="242E8E83" w:rsidR="001C0A60" w:rsidRDefault="001C0A60" w:rsidP="001C0A60">
      <w:pPr>
        <w:pStyle w:val="Heading1"/>
        <w:numPr>
          <w:ilvl w:val="0"/>
          <w:numId w:val="2"/>
        </w:numPr>
        <w:rPr>
          <w:rFonts w:eastAsia="Times New Roman"/>
        </w:rPr>
      </w:pPr>
      <w:r w:rsidRPr="001C0A60">
        <w:rPr>
          <w:rFonts w:eastAsia="Times New Roman"/>
        </w:rPr>
        <w:t>Why do you want to work at this company?</w:t>
      </w:r>
    </w:p>
    <w:p w14:paraId="291E0C69" w14:textId="7D77C4D2" w:rsidR="001C0A60" w:rsidRPr="001C0A60" w:rsidRDefault="001C0A60" w:rsidP="001C0A60">
      <w:pPr>
        <w:rPr>
          <w:rFonts w:asciiTheme="minorHAnsi" w:hAnsiTheme="minorHAnsi" w:cstheme="minorHAnsi"/>
        </w:rPr>
      </w:pPr>
      <w:r>
        <w:t></w:t>
      </w:r>
      <w:r>
        <w:t></w:t>
      </w:r>
      <w:r>
        <w:rPr>
          <w:rFonts w:asciiTheme="minorHAnsi" w:hAnsiTheme="minorHAnsi" w:cstheme="minorHAnsi"/>
        </w:rPr>
        <w:t xml:space="preserve">want to work in health care industry mostly for a hospital like Inova Healthcare systems.  I have always been interested in social work and this is my opportunity where both my professional interests and personal hobbies intersect. I want to be a data analyst/scientist helping hospitals or doctors to do better diagnosis or helping them cut their costs by making the systems more efficient. </w:t>
      </w:r>
    </w:p>
    <w:p w14:paraId="69DFA30C" w14:textId="77777777" w:rsidR="001C0A60" w:rsidRPr="001C0A60" w:rsidRDefault="001C0A60" w:rsidP="001C0A60">
      <w:pPr>
        <w:pStyle w:val="Heading1"/>
        <w:numPr>
          <w:ilvl w:val="0"/>
          <w:numId w:val="2"/>
        </w:numPr>
        <w:rPr>
          <w:rFonts w:eastAsia="Times New Roman"/>
        </w:rPr>
      </w:pPr>
      <w:r w:rsidRPr="001C0A60">
        <w:rPr>
          <w:rFonts w:eastAsia="Times New Roman"/>
        </w:rPr>
        <w:t>Tell me about a time you had to handle a conflict with your colleagues.</w:t>
      </w:r>
    </w:p>
    <w:p w14:paraId="3E6910FB" w14:textId="45B06EC7" w:rsidR="00876A5F" w:rsidRPr="001C0A60" w:rsidRDefault="001C0A60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onflicts has many times and happens more often than most people accept. Initially I used to react a lot but now I just be patient, listen to their point of view. If they are adamant that they are right and it’s impacting the team, then I escalate. It the impact is not much, then I give them time to think over and I try talking to them later once the hot heads </w:t>
      </w:r>
      <w:proofErr w:type="gramStart"/>
      <w:r>
        <w:rPr>
          <w:rFonts w:asciiTheme="minorHAnsi" w:hAnsiTheme="minorHAnsi" w:cstheme="minorHAnsi"/>
        </w:rPr>
        <w:t>calms</w:t>
      </w:r>
      <w:proofErr w:type="gramEnd"/>
      <w:r>
        <w:rPr>
          <w:rFonts w:asciiTheme="minorHAnsi" w:hAnsiTheme="minorHAnsi" w:cstheme="minorHAnsi"/>
        </w:rPr>
        <w:t xml:space="preserve"> down. Patience is the key. People do understand most of the time but sometimes it just takes a few more extra minutes to </w:t>
      </w:r>
      <w:r w:rsidR="00E872BB">
        <w:rPr>
          <w:rFonts w:asciiTheme="minorHAnsi" w:hAnsiTheme="minorHAnsi" w:cstheme="minorHAnsi"/>
        </w:rPr>
        <w:t>bring the sanity back on.</w:t>
      </w:r>
      <w:r>
        <w:rPr>
          <w:rFonts w:asciiTheme="minorHAnsi" w:hAnsiTheme="minorHAnsi" w:cstheme="minorHAnsi"/>
        </w:rPr>
        <w:t xml:space="preserve"> </w:t>
      </w:r>
    </w:p>
    <w:sectPr w:rsidR="00876A5F" w:rsidRPr="001C0A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0A5E2D"/>
    <w:multiLevelType w:val="multilevel"/>
    <w:tmpl w:val="7DD834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2A63FF7"/>
    <w:multiLevelType w:val="hybridMultilevel"/>
    <w:tmpl w:val="412EF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zMTcxN7cwMTYxMLBQ0lEKTi0uzszPAykwrAUAIb4naiwAAAA="/>
  </w:docVars>
  <w:rsids>
    <w:rsidRoot w:val="001C0A60"/>
    <w:rsid w:val="001C0A60"/>
    <w:rsid w:val="00643BB3"/>
    <w:rsid w:val="00CD66B5"/>
    <w:rsid w:val="00E872BB"/>
    <w:rsid w:val="00F80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D2267"/>
  <w15:chartTrackingRefBased/>
  <w15:docId w15:val="{D84D8BEB-9552-465B-8110-F4F67BBA6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Symbol" w:eastAsiaTheme="minorHAnsi" w:hAnsi="Symbol" w:cstheme="majorBidi"/>
        <w:color w:val="000000" w:themeColor="text1"/>
        <w:sz w:val="26"/>
        <w:szCs w:val="26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0A60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C0A60"/>
    <w:pPr>
      <w:spacing w:after="0" w:line="240" w:lineRule="auto"/>
      <w:contextualSpacing/>
    </w:pPr>
    <w:rPr>
      <w:rFonts w:asciiTheme="majorHAnsi" w:eastAsiaTheme="majorEastAsia" w:hAnsiTheme="majorHAns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C0A60"/>
    <w:rPr>
      <w:rFonts w:asciiTheme="majorHAnsi" w:eastAsiaTheme="majorEastAsia" w:hAnsiTheme="majorHAnsi"/>
      <w:color w:val="auto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C0A60"/>
    <w:rPr>
      <w:rFonts w:asciiTheme="majorHAnsi" w:eastAsiaTheme="majorEastAsia" w:hAnsiTheme="majorHAns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177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07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beeb A Mohammed</dc:creator>
  <cp:keywords/>
  <dc:description/>
  <cp:lastModifiedBy>Habeeb A Mohammed</cp:lastModifiedBy>
  <cp:revision>1</cp:revision>
  <dcterms:created xsi:type="dcterms:W3CDTF">2018-09-05T18:57:00Z</dcterms:created>
  <dcterms:modified xsi:type="dcterms:W3CDTF">2018-09-05T19:08:00Z</dcterms:modified>
</cp:coreProperties>
</file>